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28A427" w14:textId="1CC1DE01" w:rsidR="00C629AF" w:rsidRDefault="004D658B">
      <w:pPr>
        <w:pStyle w:val="1"/>
      </w:pPr>
      <w:bookmarkStart w:id="0" w:name="词法分析结果"/>
      <w:r>
        <w:rPr>
          <w:rFonts w:hint="eastAsia"/>
        </w:rPr>
        <w:t>语法</w:t>
      </w:r>
      <w:r w:rsidR="00943E61">
        <w:t>分析结果</w:t>
      </w:r>
      <w:bookmarkEnd w:id="0"/>
    </w:p>
    <w:p w14:paraId="242E2EC8" w14:textId="77777777" w:rsidR="00C629AF" w:rsidRPr="002347A0" w:rsidRDefault="00943E61">
      <w:pPr>
        <w:pStyle w:val="FirstParagraph"/>
        <w:rPr>
          <w:b/>
        </w:rPr>
      </w:pPr>
      <w:r w:rsidRPr="002347A0">
        <w:rPr>
          <w:b/>
        </w:rPr>
        <w:t>题目要求</w:t>
      </w:r>
      <w:r w:rsidRPr="002347A0">
        <w:rPr>
          <w:b/>
        </w:rPr>
        <w:t>:</w:t>
      </w:r>
    </w:p>
    <w:p w14:paraId="4892D969" w14:textId="77777777" w:rsidR="00500DF9" w:rsidRPr="00500DF9" w:rsidRDefault="00500DF9" w:rsidP="00500DF9">
      <w:pPr>
        <w:spacing w:after="0"/>
        <w:rPr>
          <w:rFonts w:ascii="Times New Roman" w:eastAsia="Times New Roman" w:hAnsi="Times New Roman" w:cs="Times New Roman"/>
          <w:lang w:eastAsia="zh-CN"/>
        </w:rPr>
      </w:pP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1. 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语法分析程序需按文法规则，用递归子程序法对每种语法成分进行分析，并在结束每种语法程序分析之前，在控制台输出当前所识别的语法成分的信息，例如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“This is a read statement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！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”</w:t>
      </w:r>
      <w:r w:rsidRPr="00500DF9">
        <w:rPr>
          <w:rFonts w:ascii="Arial" w:eastAsia="Times New Roman" w:hAnsi="Arial" w:cs="Arial"/>
          <w:color w:val="333333"/>
          <w:sz w:val="20"/>
          <w:szCs w:val="20"/>
          <w:lang w:eastAsia="zh-CN"/>
        </w:rPr>
        <w:br/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2. 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需提交可在机房机器上运行的完整工程文件、之前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设计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并改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进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完善的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测试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程序（命名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为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学号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_test.txt), 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和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测试结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果文件（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说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明上述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测试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程序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产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生的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输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出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结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果，并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说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明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该结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果是否与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预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期的相符，如果不相符，存在什么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问题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，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测试结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果文件命名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为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“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学号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_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姓名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_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语法分析结果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.docx”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），将上述文件放在一个命名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为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“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学号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_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姓名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_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语法分析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”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的文件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夹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中，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压缩为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“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学号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.zip”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，提交</w:t>
      </w:r>
      <w:r w:rsidRPr="00500DF9">
        <w:rPr>
          <w:rFonts w:ascii="SimSun" w:eastAsia="SimSun" w:hAnsi="SimSun" w:cs="SimSun"/>
          <w:color w:val="333333"/>
          <w:sz w:val="20"/>
          <w:szCs w:val="20"/>
          <w:shd w:val="clear" w:color="auto" w:fill="EFF1F7"/>
          <w:lang w:eastAsia="zh-CN"/>
        </w:rPr>
        <w:t>该</w:t>
      </w:r>
      <w:r w:rsidRPr="00500DF9">
        <w:rPr>
          <w:rFonts w:ascii="Arial" w:eastAsia="Times New Roman" w:hAnsi="Arial" w:cs="Arial"/>
          <w:color w:val="333333"/>
          <w:sz w:val="20"/>
          <w:szCs w:val="20"/>
          <w:shd w:val="clear" w:color="auto" w:fill="EFF1F7"/>
          <w:lang w:eastAsia="zh-CN"/>
        </w:rPr>
        <w:t>zip</w:t>
      </w:r>
      <w:r w:rsidRPr="00500DF9">
        <w:rPr>
          <w:rFonts w:ascii="MS Mincho" w:eastAsia="MS Mincho" w:hAnsi="MS Mincho" w:cs="MS Mincho"/>
          <w:color w:val="333333"/>
          <w:sz w:val="20"/>
          <w:szCs w:val="20"/>
          <w:shd w:val="clear" w:color="auto" w:fill="EFF1F7"/>
          <w:lang w:eastAsia="zh-CN"/>
        </w:rPr>
        <w:t>文件。</w:t>
      </w:r>
    </w:p>
    <w:p w14:paraId="2412C457" w14:textId="77777777" w:rsidR="00C629AF" w:rsidRDefault="00943E61">
      <w:pPr>
        <w:pStyle w:val="FirstParagraph"/>
      </w:pPr>
      <w:r>
        <w:t>我的测试程序主要是实现了计算组合数这样的一个功能。主要写了三个函数：</w:t>
      </w:r>
    </w:p>
    <w:p w14:paraId="7F030AC7" w14:textId="77777777" w:rsidR="00C629AF" w:rsidRDefault="00943E61">
      <w:pPr>
        <w:pStyle w:val="SourceCode"/>
        <w:rPr>
          <w:rStyle w:val="VerbatimChar"/>
          <w:rFonts w:hint="eastAsia"/>
        </w:rPr>
      </w:pPr>
      <w:r>
        <w:rPr>
          <w:rStyle w:val="VerbatimChar"/>
        </w:rPr>
        <w:t xml:space="preserve">int factorial(int n) </w:t>
      </w:r>
      <w:r>
        <w:rPr>
          <w:rStyle w:val="VerbatimChar"/>
        </w:rPr>
        <w:t>递归求解</w:t>
      </w:r>
      <w:r>
        <w:rPr>
          <w:rStyle w:val="VerbatimChar"/>
        </w:rPr>
        <w:t>n</w:t>
      </w:r>
      <w:r>
        <w:rPr>
          <w:rStyle w:val="VerbatimChar"/>
        </w:rPr>
        <w:t>的阶乘</w:t>
      </w:r>
      <w:r>
        <w:br/>
      </w:r>
      <w:r>
        <w:rPr>
          <w:rStyle w:val="VerbatimChar"/>
        </w:rPr>
        <w:t xml:space="preserve">int C(int m, int n) </w:t>
      </w:r>
      <w:r>
        <w:rPr>
          <w:rStyle w:val="VerbatimChar"/>
        </w:rPr>
        <w:t>用公式计算组合数</w:t>
      </w:r>
      <w:r>
        <w:rPr>
          <w:rStyle w:val="VerbatimChar"/>
        </w:rPr>
        <w:t>C(n,m)</w:t>
      </w:r>
      <w:r>
        <w:br/>
      </w:r>
      <w:r>
        <w:rPr>
          <w:rStyle w:val="VerbatimChar"/>
        </w:rPr>
        <w:t xml:space="preserve">int mymax(int x, int y) </w:t>
      </w:r>
      <w:r>
        <w:rPr>
          <w:rStyle w:val="VerbatimChar"/>
        </w:rPr>
        <w:t>计算</w:t>
      </w:r>
      <w:r>
        <w:rPr>
          <w:rStyle w:val="VerbatimChar"/>
        </w:rPr>
        <w:t>x</w:t>
      </w:r>
      <w:r>
        <w:rPr>
          <w:rStyle w:val="VerbatimChar"/>
        </w:rPr>
        <w:t>和</w:t>
      </w:r>
      <w:r>
        <w:rPr>
          <w:rStyle w:val="VerbatimChar"/>
        </w:rPr>
        <w:t>y</w:t>
      </w:r>
      <w:r>
        <w:rPr>
          <w:rStyle w:val="VerbatimChar"/>
        </w:rPr>
        <w:t>中的较大值</w:t>
      </w:r>
    </w:p>
    <w:p w14:paraId="6CDE7B10" w14:textId="25E3F1DE" w:rsidR="00295DDD" w:rsidRDefault="00295DDD">
      <w:pPr>
        <w:pStyle w:val="SourceCode"/>
        <w:rPr>
          <w:rStyle w:val="VerbatimChar"/>
          <w:rFonts w:hint="eastAsia"/>
        </w:rPr>
      </w:pPr>
      <w:r>
        <w:rPr>
          <w:rStyle w:val="VerbatimChar"/>
          <w:rFonts w:hint="eastAsia"/>
        </w:rPr>
        <w:t>在之前的基础上增加了三个特殊判断的函数，来专门测试特定语句的输出：</w:t>
      </w:r>
    </w:p>
    <w:p w14:paraId="7B3A82AE" w14:textId="21C34459" w:rsidR="00295DDD" w:rsidRPr="00295DDD" w:rsidRDefault="00295DDD" w:rsidP="00295DDD">
      <w:pPr>
        <w:pStyle w:val="SourceCode"/>
        <w:rPr>
          <w:rStyle w:val="VerbatimChar"/>
        </w:rPr>
      </w:pPr>
      <w:r w:rsidRPr="00295DDD">
        <w:rPr>
          <w:rStyle w:val="VerbatimChar"/>
          <w:rFonts w:hint="eastAsia"/>
        </w:rPr>
        <w:t xml:space="preserve">void </w:t>
      </w:r>
      <w:r w:rsidRPr="00295DDD">
        <w:rPr>
          <w:rStyle w:val="VerbatimChar"/>
        </w:rPr>
        <w:t>test_switch()</w:t>
      </w:r>
      <w:r w:rsidRPr="00295DDD">
        <w:rPr>
          <w:rStyle w:val="VerbatimChar"/>
          <w:rFonts w:hint="eastAsia"/>
        </w:rPr>
        <w:t xml:space="preserve"> </w:t>
      </w:r>
      <w:r w:rsidRPr="00295DDD">
        <w:rPr>
          <w:rStyle w:val="VerbatimChar"/>
          <w:rFonts w:hint="eastAsia"/>
        </w:rPr>
        <w:t>测试</w:t>
      </w:r>
      <w:r w:rsidRPr="00295DDD">
        <w:rPr>
          <w:rStyle w:val="VerbatimChar"/>
          <w:rFonts w:hint="eastAsia"/>
        </w:rPr>
        <w:t>switch</w:t>
      </w:r>
      <w:r w:rsidRPr="00295DDD">
        <w:rPr>
          <w:rStyle w:val="VerbatimChar"/>
          <w:rFonts w:hint="eastAsia"/>
        </w:rPr>
        <w:t>语句</w:t>
      </w:r>
    </w:p>
    <w:p w14:paraId="0EB43CC8" w14:textId="0233849F" w:rsidR="00295DDD" w:rsidRPr="00295DDD" w:rsidRDefault="00295DDD" w:rsidP="00295DDD">
      <w:pPr>
        <w:pStyle w:val="SourceCode"/>
        <w:rPr>
          <w:rStyle w:val="VerbatimChar"/>
          <w:lang w:eastAsia="zh-CN"/>
        </w:rPr>
      </w:pPr>
      <w:r w:rsidRPr="00295DDD">
        <w:rPr>
          <w:rStyle w:val="VerbatimChar"/>
          <w:rFonts w:hint="eastAsia"/>
        </w:rPr>
        <w:t>void</w:t>
      </w:r>
      <w:r w:rsidRPr="00295DDD">
        <w:rPr>
          <w:rStyle w:val="VerbatimChar"/>
        </w:rPr>
        <w:t xml:space="preserve">  test_for(int </w:t>
      </w:r>
      <w:r w:rsidRPr="00295DDD">
        <w:rPr>
          <w:rStyle w:val="VerbatimChar"/>
          <w:rFonts w:hint="eastAsia"/>
        </w:rPr>
        <w:t>Int</w:t>
      </w:r>
      <w:r>
        <w:rPr>
          <w:rStyle w:val="VerbatimChar"/>
        </w:rPr>
        <w:t xml:space="preserve">) </w:t>
      </w:r>
      <w:r w:rsidRPr="00295DDD">
        <w:rPr>
          <w:rStyle w:val="VerbatimChar"/>
          <w:rFonts w:hint="eastAsia"/>
        </w:rPr>
        <w:t>测试</w:t>
      </w:r>
      <w:r>
        <w:rPr>
          <w:rStyle w:val="VerbatimChar"/>
          <w:rFonts w:hint="eastAsia"/>
        </w:rPr>
        <w:t>fo</w:t>
      </w:r>
      <w:r>
        <w:rPr>
          <w:rStyle w:val="VerbatimChar"/>
          <w:rFonts w:hint="eastAsia"/>
          <w:lang w:eastAsia="zh-CN"/>
        </w:rPr>
        <w:t>r</w:t>
      </w:r>
      <w:r>
        <w:rPr>
          <w:rStyle w:val="VerbatimChar"/>
          <w:rFonts w:hint="eastAsia"/>
          <w:lang w:eastAsia="zh-CN"/>
        </w:rPr>
        <w:t>循环语句</w:t>
      </w:r>
    </w:p>
    <w:p w14:paraId="104E4619" w14:textId="58C7C092" w:rsidR="00295DDD" w:rsidRPr="00295DDD" w:rsidRDefault="00295DDD" w:rsidP="00295DDD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 xml:space="preserve">test_call() </w:t>
      </w:r>
      <w:r>
        <w:rPr>
          <w:rStyle w:val="VerbatimChar"/>
          <w:rFonts w:hint="eastAsia"/>
          <w:lang w:eastAsia="zh-CN"/>
        </w:rPr>
        <w:t>测试函数调用语句</w:t>
      </w:r>
    </w:p>
    <w:p w14:paraId="32C177F1" w14:textId="76345E10" w:rsidR="00C629AF" w:rsidRPr="00ED2A9B" w:rsidRDefault="00943E61" w:rsidP="00ED2A9B">
      <w:pPr>
        <w:pStyle w:val="SourceCode"/>
        <w:rPr>
          <w:rFonts w:hint="eastAsia"/>
          <w:b/>
          <w:lang w:eastAsia="zh-CN"/>
        </w:rPr>
      </w:pPr>
      <w:r>
        <w:t>生成的规则如下，</w:t>
      </w:r>
      <w:r w:rsidR="000B6282">
        <w:rPr>
          <w:rFonts w:hint="eastAsia"/>
        </w:rPr>
        <w:t>对于大多数语法成分，我都会输出</w:t>
      </w:r>
      <w:r w:rsidR="000B6282">
        <w:rPr>
          <w:rFonts w:hint="eastAsia"/>
        </w:rPr>
        <w:t xml:space="preserve">This is a ***. </w:t>
      </w:r>
      <w:r w:rsidR="000B6282">
        <w:rPr>
          <w:rFonts w:hint="eastAsia"/>
          <w:lang w:eastAsia="zh-CN"/>
        </w:rPr>
        <w:t>如果是带上参数或者是有个数的，我还会输出</w:t>
      </w:r>
      <w:r w:rsidR="000B6282">
        <w:rPr>
          <w:rFonts w:hint="eastAsia"/>
          <w:lang w:eastAsia="zh-CN"/>
        </w:rPr>
        <w:t>::: x variables</w:t>
      </w:r>
      <w:r w:rsidR="000B6282">
        <w:rPr>
          <w:rFonts w:hint="eastAsia"/>
          <w:lang w:eastAsia="zh-CN"/>
        </w:rPr>
        <w:t>诸如此类，最后会</w:t>
      </w:r>
      <w:r w:rsidR="000B6282">
        <w:rPr>
          <w:rFonts w:hint="eastAsia"/>
          <w:lang w:eastAsia="zh-CN"/>
        </w:rPr>
        <w:t>:::</w:t>
      </w:r>
      <w:r w:rsidR="000B6282">
        <w:rPr>
          <w:rFonts w:hint="eastAsia"/>
          <w:lang w:eastAsia="zh-CN"/>
        </w:rPr>
        <w:t>输出对应的内容。</w:t>
      </w:r>
      <w:r w:rsidR="00ED2A9B">
        <w:rPr>
          <w:rFonts w:hint="eastAsia"/>
          <w:lang w:eastAsia="zh-CN"/>
        </w:rPr>
        <w:t>例如“</w:t>
      </w:r>
      <w:r w:rsidR="00ED2A9B" w:rsidRPr="00ED2A9B">
        <w:rPr>
          <w:b/>
          <w:lang w:eastAsia="zh-CN"/>
        </w:rPr>
        <w:t>This is a const_char statement::: 9elements::: const char ch1 = '+', ch2 = '-', ch3 = '*', ch4 = '/', ch5 = '_', ch6 = 'a', ch7 = '0', ch8 = '"', ch9 = '9'</w:t>
      </w:r>
      <w:r w:rsidR="00ED2A9B">
        <w:rPr>
          <w:b/>
          <w:lang w:eastAsia="zh-CN"/>
        </w:rPr>
        <w:t>”</w:t>
      </w:r>
      <w:r w:rsidR="00ED2A9B" w:rsidRPr="00ED2A9B">
        <w:rPr>
          <w:rFonts w:hint="eastAsia"/>
          <w:lang w:eastAsia="zh-CN"/>
        </w:rPr>
        <w:t xml:space="preserve"> </w:t>
      </w:r>
      <w:r w:rsidR="00ED2A9B">
        <w:rPr>
          <w:rFonts w:hint="eastAsia"/>
          <w:lang w:eastAsia="zh-CN"/>
        </w:rPr>
        <w:t>,</w:t>
      </w:r>
      <w:r w:rsidR="00ED2A9B">
        <w:rPr>
          <w:rFonts w:hint="eastAsia"/>
          <w:lang w:eastAsia="zh-CN"/>
        </w:rPr>
        <w:t>说明这是一句</w:t>
      </w:r>
      <w:r w:rsidR="00ED2A9B">
        <w:rPr>
          <w:rFonts w:hint="eastAsia"/>
          <w:lang w:eastAsia="zh-CN"/>
        </w:rPr>
        <w:t>const</w:t>
      </w:r>
      <w:r w:rsidR="00ED2A9B">
        <w:rPr>
          <w:rFonts w:hint="eastAsia"/>
          <w:lang w:eastAsia="zh-CN"/>
        </w:rPr>
        <w:t>语句，定义的是</w:t>
      </w:r>
      <w:r w:rsidR="00ED2A9B">
        <w:rPr>
          <w:rFonts w:hint="eastAsia"/>
          <w:lang w:eastAsia="zh-CN"/>
        </w:rPr>
        <w:t>char</w:t>
      </w:r>
      <w:r w:rsidR="00ED2A9B">
        <w:rPr>
          <w:rFonts w:hint="eastAsia"/>
          <w:lang w:eastAsia="zh-CN"/>
        </w:rPr>
        <w:t>类型的常量，有</w:t>
      </w:r>
      <w:r w:rsidR="00ED2A9B">
        <w:rPr>
          <w:rFonts w:hint="eastAsia"/>
          <w:lang w:eastAsia="zh-CN"/>
        </w:rPr>
        <w:t>9</w:t>
      </w:r>
      <w:r w:rsidR="00ED2A9B">
        <w:rPr>
          <w:rFonts w:hint="eastAsia"/>
          <w:lang w:eastAsia="zh-CN"/>
        </w:rPr>
        <w:t>个元素，后面是对应语句的内容。</w:t>
      </w:r>
    </w:p>
    <w:p w14:paraId="432337EF" w14:textId="015FEDC6" w:rsidR="00C629AF" w:rsidRDefault="00943E61">
      <w:pPr>
        <w:pStyle w:val="a0"/>
        <w:rPr>
          <w:rFonts w:hint="eastAsia"/>
        </w:rPr>
      </w:pPr>
      <w:r>
        <w:t>具体代码见文件。</w:t>
      </w:r>
      <w:r w:rsidR="00ED2A9B">
        <w:rPr>
          <w:rFonts w:hint="eastAsia"/>
        </w:rPr>
        <w:t>只要源代码是正确的，我的程序就不会输出</w:t>
      </w:r>
      <w:r w:rsidR="00ED2A9B" w:rsidRPr="00ED2A9B">
        <w:t>“!!!ERROR!!!</w:t>
      </w:r>
      <w:r w:rsidR="00ED2A9B">
        <w:rPr>
          <w:lang w:eastAsia="zh-CN"/>
        </w:rPr>
        <w:t>”</w:t>
      </w:r>
      <w:r w:rsidR="00ED2A9B">
        <w:rPr>
          <w:rFonts w:hint="eastAsia"/>
          <w:lang w:eastAsia="zh-CN"/>
        </w:rPr>
        <w:t>。在我自己的测试程序测试后</w:t>
      </w:r>
      <w:r w:rsidR="00ED2A9B">
        <w:t>，生成</w:t>
      </w:r>
      <w:r w:rsidR="00ED2A9B">
        <w:t>的文件如下</w:t>
      </w:r>
      <w:r w:rsidR="00740A7D">
        <w:rPr>
          <w:rFonts w:hint="eastAsia"/>
        </w:rPr>
        <w:t>，</w:t>
      </w:r>
      <w:r>
        <w:t>可以看到并没有出现</w:t>
      </w:r>
      <w:r>
        <w:t>!!!</w:t>
      </w:r>
      <w:r>
        <w:t>，代表没有出错，经逐个分析也可以看到是符合预期的正确结果。</w:t>
      </w:r>
    </w:p>
    <w:p w14:paraId="5B5AE98E" w14:textId="0F3E099D" w:rsidR="00C71E0C" w:rsidRDefault="00C71E0C">
      <w:pPr>
        <w:pStyle w:val="a0"/>
        <w:rPr>
          <w:rFonts w:hint="eastAsia"/>
          <w:lang w:eastAsia="zh-CN"/>
        </w:rPr>
      </w:pPr>
      <w:r>
        <w:rPr>
          <w:rFonts w:hint="eastAsia"/>
        </w:rPr>
        <w:t>在这个版本之后，我也写了一个带了一点错误处理的版本，主要是处理了跳过</w:t>
      </w:r>
      <w:r>
        <w:rPr>
          <w:rFonts w:hint="eastAsia"/>
          <w:lang w:eastAsia="zh-CN"/>
        </w:rPr>
        <w:t>到分号和右花括号的情形，错误处理之后还会继续补充。</w:t>
      </w:r>
      <w:bookmarkStart w:id="1" w:name="_GoBack"/>
      <w:bookmarkEnd w:id="1"/>
    </w:p>
    <w:p w14:paraId="0E2F063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st_int statement::: 2elements::: const int N = 100, M = -10000</w:t>
      </w:r>
    </w:p>
    <w:p w14:paraId="3D0E09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E86C37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st_int statement::: 1elements::: const int K = 0</w:t>
      </w:r>
    </w:p>
    <w:p w14:paraId="730531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3984D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st_char statement::: 9elements::: const char ch1 = '+', ch2 = '-', ch3 = '*', ch4 = '/', ch5 = '_', ch6 = 'a', ch7 = '0', ch8 = '"', ch9 = '9'</w:t>
      </w:r>
    </w:p>
    <w:p w14:paraId="1EAB0AF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D1A40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ariable_int statement::: 10 variables::: int a[100],  i, j, n, m, k, x, y, z, mx</w:t>
      </w:r>
    </w:p>
    <w:p w14:paraId="5F8DFCF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2DEB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variable_char statement::: 2 variables::: </w:t>
      </w:r>
    </w:p>
    <w:p w14:paraId="2DBA90D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char ch, s[10000]</w:t>
      </w:r>
    </w:p>
    <w:p w14:paraId="6953BC1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6357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unction_int statement mymax ::: 2 parameters::: int mymax(int x, int y)</w:t>
      </w:r>
    </w:p>
    <w:p w14:paraId="1A0DB85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B66194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ariable_int statement::: 1 variables::: int ans</w:t>
      </w:r>
    </w:p>
    <w:p w14:paraId="36E3B42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883C2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x</w:t>
      </w:r>
    </w:p>
    <w:p w14:paraId="51C932B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EAA7EC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x</w:t>
      </w:r>
    </w:p>
    <w:p w14:paraId="5DCD6C6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CC4B7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x</w:t>
      </w:r>
    </w:p>
    <w:p w14:paraId="11CA6F7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E23B20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ans = x</w:t>
      </w:r>
    </w:p>
    <w:p w14:paraId="5A708E8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19AE4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y </w:t>
      </w:r>
    </w:p>
    <w:p w14:paraId="133FF2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73593C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y </w:t>
      </w:r>
    </w:p>
    <w:p w14:paraId="7D73BFF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9946A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y </w:t>
      </w:r>
    </w:p>
    <w:p w14:paraId="7F38EE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61ECE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x</w:t>
      </w:r>
    </w:p>
    <w:p w14:paraId="26F4DD9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AE6E4D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x</w:t>
      </w:r>
    </w:p>
    <w:p w14:paraId="26E6024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0F1D5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x</w:t>
      </w:r>
    </w:p>
    <w:p w14:paraId="38A01C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17435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y &gt; x</w:t>
      </w:r>
    </w:p>
    <w:p w14:paraId="124768C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88A58C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y</w:t>
      </w:r>
    </w:p>
    <w:p w14:paraId="4E7BB72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B2D771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y</w:t>
      </w:r>
    </w:p>
    <w:p w14:paraId="1A3E31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EFA0F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y</w:t>
      </w:r>
    </w:p>
    <w:p w14:paraId="3A20C0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5750B3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ans = y</w:t>
      </w:r>
    </w:p>
    <w:p w14:paraId="463B27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6445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_elsestatement::: if (y &gt; x){</w:t>
      </w:r>
    </w:p>
    <w:p w14:paraId="2FBDF1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ans = y;</w:t>
      </w:r>
    </w:p>
    <w:p w14:paraId="24D6C5D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 xml:space="preserve">    }</w:t>
      </w:r>
    </w:p>
    <w:p w14:paraId="5E71863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else</w:t>
      </w:r>
    </w:p>
    <w:p w14:paraId="4436475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;</w:t>
      </w:r>
    </w:p>
    <w:p w14:paraId="715BB54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6645B15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AB0528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ns</w:t>
      </w:r>
    </w:p>
    <w:p w14:paraId="795A162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010903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ns</w:t>
      </w:r>
    </w:p>
    <w:p w14:paraId="667A45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BC1B6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ns</w:t>
      </w:r>
    </w:p>
    <w:p w14:paraId="5189CF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EEC6A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ans)</w:t>
      </w:r>
    </w:p>
    <w:p w14:paraId="3EB145C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1CE43C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346</w:t>
      </w:r>
    </w:p>
    <w:p w14:paraId="5109E48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3910F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unction_int statement factorial ::: 1 parameters::: int factorial(int n)</w:t>
      </w:r>
    </w:p>
    <w:p w14:paraId="6F13F4C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BA283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ariable_int statement::: 1 variables::: int res</w:t>
      </w:r>
    </w:p>
    <w:p w14:paraId="54A2A11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E0C064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n </w:t>
      </w:r>
    </w:p>
    <w:p w14:paraId="2E5A318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2AF09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n </w:t>
      </w:r>
    </w:p>
    <w:p w14:paraId="6B5BD3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CCAD3E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n </w:t>
      </w:r>
    </w:p>
    <w:p w14:paraId="4C2F9C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9A06A6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7A1EAEC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62425C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33CAAF6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1B7769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</w:t>
      </w:r>
    </w:p>
    <w:p w14:paraId="764CF12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0CBE91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n &lt; 0</w:t>
      </w:r>
    </w:p>
    <w:p w14:paraId="29B90CD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2D670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57D61FE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9253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24A307F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D75A9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-1</w:t>
      </w:r>
    </w:p>
    <w:p w14:paraId="45F5AA9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C9E10B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-1)</w:t>
      </w:r>
    </w:p>
    <w:p w14:paraId="56F3F64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83AD0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statement::: if (n &lt; 0)</w:t>
      </w:r>
    </w:p>
    <w:p w14:paraId="336C73E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return (-1);</w:t>
      </w:r>
    </w:p>
    <w:p w14:paraId="62A80E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6439C3E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71DD25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6E1AD7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6B8F53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50A3798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A79D4E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1EE9B03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619B8A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23CC7DA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6FD84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76CA4C6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9E0F2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</w:t>
      </w:r>
    </w:p>
    <w:p w14:paraId="55B80A4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06E524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res = 1</w:t>
      </w:r>
    </w:p>
    <w:p w14:paraId="73565E0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6136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537EADF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DE559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22A8D76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25D57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</w:t>
      </w:r>
    </w:p>
    <w:p w14:paraId="11FA457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947E5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res = 1</w:t>
      </w:r>
    </w:p>
    <w:p w14:paraId="663AA3A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2A60C7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cases statement with::: 2 cases::: case 0: res = 1; </w:t>
      </w:r>
    </w:p>
    <w:p w14:paraId="6738612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1: res = 1; </w:t>
      </w:r>
    </w:p>
    <w:p w14:paraId="78F328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</w:t>
      </w:r>
    </w:p>
    <w:p w14:paraId="236947D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8F6611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3EF89D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BD58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14E642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07F152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065C40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C104C5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384D879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1585BF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05CDDD7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5B5EEE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-1</w:t>
      </w:r>
    </w:p>
    <w:p w14:paraId="6F9BEBF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BB9265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1 parameters::: n-1</w:t>
      </w:r>
    </w:p>
    <w:p w14:paraId="1900EB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4F503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factorial(n-1)</w:t>
      </w:r>
    </w:p>
    <w:p w14:paraId="24C65CF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8E99F5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factorial(n-1)</w:t>
      </w:r>
    </w:p>
    <w:p w14:paraId="659383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2DB75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*factorial(n-1)</w:t>
      </w:r>
    </w:p>
    <w:p w14:paraId="5FDE739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06626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*factorial(n-1)</w:t>
      </w:r>
    </w:p>
    <w:p w14:paraId="33F9890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70B48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(n*factorial(n-1))</w:t>
      </w:r>
    </w:p>
    <w:p w14:paraId="56E6913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5D71A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(n*factorial(n-1))</w:t>
      </w:r>
    </w:p>
    <w:p w14:paraId="29DDCD8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D21FD1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(n*factorial(n-1))</w:t>
      </w:r>
    </w:p>
    <w:p w14:paraId="5BF862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ECA8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res = (n*factorial(n-1))</w:t>
      </w:r>
    </w:p>
    <w:p w14:paraId="2C0B494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806B5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default statement::: default:  res = (n*factorial(n-1));</w:t>
      </w:r>
    </w:p>
    <w:p w14:paraId="446657F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254A58E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041878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switch statement::: switch (n){</w:t>
      </w:r>
    </w:p>
    <w:p w14:paraId="5CF86E2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0: res = 1; </w:t>
      </w:r>
    </w:p>
    <w:p w14:paraId="41A6A5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1: res = 1; </w:t>
      </w:r>
    </w:p>
    <w:p w14:paraId="31294AA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default:  res = (n*factorial(n-1));</w:t>
      </w:r>
    </w:p>
    <w:p w14:paraId="18224A0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767FBC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1D8083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3457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res</w:t>
      </w:r>
    </w:p>
    <w:p w14:paraId="00FE0B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CFC1CE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res</w:t>
      </w:r>
    </w:p>
    <w:p w14:paraId="5EED1EC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9C1EC3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res</w:t>
      </w:r>
    </w:p>
    <w:p w14:paraId="2F8F627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AC0D4A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res)</w:t>
      </w:r>
    </w:p>
    <w:p w14:paraId="42AA122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1886B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556</w:t>
      </w:r>
    </w:p>
    <w:p w14:paraId="39A0DDD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B6BD8F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unction_int statement C ::: 2 parameters::: int C(int m, int n)</w:t>
      </w:r>
    </w:p>
    <w:p w14:paraId="236FAE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E755AF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m </w:t>
      </w:r>
    </w:p>
    <w:p w14:paraId="4730076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897F6E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m </w:t>
      </w:r>
    </w:p>
    <w:p w14:paraId="18E877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440DA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m </w:t>
      </w:r>
    </w:p>
    <w:p w14:paraId="32CD79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CAFE9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7994E47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00E1A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181896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2412B0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191C1E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C843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m &lt;= n</w:t>
      </w:r>
    </w:p>
    <w:p w14:paraId="2BE462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392683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statement::: if (m &lt;= n) ;</w:t>
      </w:r>
    </w:p>
    <w:p w14:paraId="52B4B12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78FC7D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0968A0E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DF07C8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m </w:t>
      </w:r>
    </w:p>
    <w:p w14:paraId="5DE6280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199637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m </w:t>
      </w:r>
    </w:p>
    <w:p w14:paraId="548A83E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0F4334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m </w:t>
      </w:r>
    </w:p>
    <w:p w14:paraId="1360014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1D325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2C212CF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C7C9A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7E8F695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EC9743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717B55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380070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m &gt; n</w:t>
      </w:r>
    </w:p>
    <w:p w14:paraId="019A634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AE0269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2435296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68127E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43E4607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5640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-1</w:t>
      </w:r>
    </w:p>
    <w:p w14:paraId="26F6B4D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1856E1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-1)</w:t>
      </w:r>
    </w:p>
    <w:p w14:paraId="56DDEA4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A70C7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statement::: if (m &gt; n)</w:t>
      </w:r>
    </w:p>
    <w:p w14:paraId="73AC38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return (-1);</w:t>
      </w:r>
    </w:p>
    <w:p w14:paraId="310F4D6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3318784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CA0C4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7E47237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A28743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4CFFD9C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E52285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00E280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5FE22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1 parameters::: n</w:t>
      </w:r>
    </w:p>
    <w:p w14:paraId="557310F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A5F88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factorial(n)</w:t>
      </w:r>
    </w:p>
    <w:p w14:paraId="7E0C01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DA0DBD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factorial(n)</w:t>
      </w:r>
    </w:p>
    <w:p w14:paraId="0F1DB39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17ECF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</w:t>
      </w:r>
    </w:p>
    <w:p w14:paraId="78E32F4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E98ED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</w:t>
      </w:r>
    </w:p>
    <w:p w14:paraId="0BEDEC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A3618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</w:t>
      </w:r>
    </w:p>
    <w:p w14:paraId="33E129B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00A62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1 parameters::: m</w:t>
      </w:r>
    </w:p>
    <w:p w14:paraId="0961FBE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0A785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factorial(m)</w:t>
      </w:r>
    </w:p>
    <w:p w14:paraId="1FB7286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096A56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factorial(m)</w:t>
      </w:r>
    </w:p>
    <w:p w14:paraId="3E5354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DDE942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7EE6CF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7C3613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1D750B6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E42CCC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</w:t>
      </w:r>
    </w:p>
    <w:p w14:paraId="53B6B2C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F556E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</w:t>
      </w:r>
    </w:p>
    <w:p w14:paraId="3912E6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52A6A7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-m</w:t>
      </w:r>
    </w:p>
    <w:p w14:paraId="67439C4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7CFB82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1 parameters::: n-m</w:t>
      </w:r>
    </w:p>
    <w:p w14:paraId="66D847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23D931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factorial(n-m)</w:t>
      </w:r>
    </w:p>
    <w:p w14:paraId="5F417D6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E7599C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factorial(n-m)</w:t>
      </w:r>
    </w:p>
    <w:p w14:paraId="3099900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E375ED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factorial(n)/factorial(m)/factorial(n-m)</w:t>
      </w:r>
    </w:p>
    <w:p w14:paraId="7D3E59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BF9F6C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factorial(n)/factorial(m)/factorial(n-m)</w:t>
      </w:r>
    </w:p>
    <w:p w14:paraId="1F7D09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AD24DD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factorial(n)/factorial(m)/factorial(n-m))</w:t>
      </w:r>
    </w:p>
    <w:p w14:paraId="1100D1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629B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695</w:t>
      </w:r>
    </w:p>
    <w:p w14:paraId="4CF17B4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13A5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oid statement init ::: 0 parameters::: void init()</w:t>
      </w:r>
    </w:p>
    <w:p w14:paraId="77CC23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770B4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5</w:t>
      </w:r>
    </w:p>
    <w:p w14:paraId="0AF842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12708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5</w:t>
      </w:r>
    </w:p>
    <w:p w14:paraId="017B8E5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C10C84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5</w:t>
      </w:r>
    </w:p>
    <w:p w14:paraId="2ADFD40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D641E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m = 5</w:t>
      </w:r>
    </w:p>
    <w:p w14:paraId="21AAEC3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5350E1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scanf statement::: 4 variables::: scanf(n,m,k, ch)</w:t>
      </w:r>
    </w:p>
    <w:p w14:paraId="4F6B4C5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5CB5B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return statement::: return </w:t>
      </w:r>
    </w:p>
    <w:p w14:paraId="19B32C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BD403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756</w:t>
      </w:r>
    </w:p>
    <w:p w14:paraId="3C559B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404FE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unction_char statement work ::: 2 parameters::: char work(int m, int n)</w:t>
      </w:r>
    </w:p>
    <w:p w14:paraId="2D46E1C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3518A3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ariable_int statement::: 1 variables::: int ans</w:t>
      </w:r>
    </w:p>
    <w:p w14:paraId="3A2FDC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91B00B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</w:t>
      </w:r>
    </w:p>
    <w:p w14:paraId="7BF887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8747F0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</w:t>
      </w:r>
    </w:p>
    <w:p w14:paraId="783A8E9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97DA0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</w:t>
      </w:r>
    </w:p>
    <w:p w14:paraId="637CB66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26F031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37D713A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119B64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627275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1809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2121A28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63FE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m,n</w:t>
      </w:r>
    </w:p>
    <w:p w14:paraId="713903D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356806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C(m,n)</w:t>
      </w:r>
    </w:p>
    <w:p w14:paraId="18894C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55578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C(m,n)</w:t>
      </w:r>
    </w:p>
    <w:p w14:paraId="730CA3B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6F0DD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C(m,n)</w:t>
      </w:r>
    </w:p>
    <w:p w14:paraId="217F77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19AED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C(m,n)</w:t>
      </w:r>
    </w:p>
    <w:p w14:paraId="1E545E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5CA32C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ans = C(m,n)</w:t>
      </w:r>
    </w:p>
    <w:p w14:paraId="590B4B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16C5CB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ans </w:t>
      </w:r>
    </w:p>
    <w:p w14:paraId="552E03B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150790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ans </w:t>
      </w:r>
    </w:p>
    <w:p w14:paraId="673F4E8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2B4036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4EF3845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2A175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ans </w:t>
      </w:r>
    </w:p>
    <w:p w14:paraId="3CCD50F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A9271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134CAE9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FD3850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ns / 2</w:t>
      </w:r>
    </w:p>
    <w:p w14:paraId="70A3BFD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02F0C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ns / 2</w:t>
      </w:r>
    </w:p>
    <w:p w14:paraId="6CDB9D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041419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(ans / 2)</w:t>
      </w:r>
    </w:p>
    <w:p w14:paraId="227F58B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A7A2F4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*(ans / 2)</w:t>
      </w:r>
    </w:p>
    <w:p w14:paraId="0C75953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5EAE6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ns - 2*(ans / 2)</w:t>
      </w:r>
    </w:p>
    <w:p w14:paraId="6FA255C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C23FF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'O'</w:t>
      </w:r>
    </w:p>
    <w:p w14:paraId="541D8E7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EF8F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'O'</w:t>
      </w:r>
    </w:p>
    <w:p w14:paraId="5D5A350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8B1FBA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'O'</w:t>
      </w:r>
    </w:p>
    <w:p w14:paraId="0F101DE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857A71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'O')</w:t>
      </w:r>
    </w:p>
    <w:p w14:paraId="55B11EF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6FD402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cases statement with::: 1 cases::: case 1: return ('O'); </w:t>
      </w:r>
    </w:p>
    <w:p w14:paraId="3C92AC8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</w:t>
      </w:r>
    </w:p>
    <w:p w14:paraId="61F2604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A6499C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'E'</w:t>
      </w:r>
    </w:p>
    <w:p w14:paraId="706D19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47ED14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'E'</w:t>
      </w:r>
    </w:p>
    <w:p w14:paraId="302F329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DB47B4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'E'</w:t>
      </w:r>
    </w:p>
    <w:p w14:paraId="2FE979D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AF489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'E')</w:t>
      </w:r>
    </w:p>
    <w:p w14:paraId="023C42F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E126F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default statement::: default: return ('E'); </w:t>
      </w:r>
    </w:p>
    <w:p w14:paraId="44A09E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60EEBF3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22A8BD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switch statement::: switch (ans - 2*(ans / 2)){ </w:t>
      </w:r>
    </w:p>
    <w:p w14:paraId="75431E9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1: return ('O'); </w:t>
      </w:r>
    </w:p>
    <w:p w14:paraId="2AF9EAF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default: return ('E'); </w:t>
      </w:r>
    </w:p>
    <w:p w14:paraId="50B6CF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104C0AE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504B352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04409D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'*'</w:t>
      </w:r>
    </w:p>
    <w:p w14:paraId="7D39642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DC4F6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'*'</w:t>
      </w:r>
    </w:p>
    <w:p w14:paraId="28382D1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E26372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'*'</w:t>
      </w:r>
    </w:p>
    <w:p w14:paraId="6B1D9ED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A6289B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return statement::: return ('*')</w:t>
      </w:r>
    </w:p>
    <w:p w14:paraId="614B4BB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0A4717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935</w:t>
      </w:r>
    </w:p>
    <w:p w14:paraId="5FA1AE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8B9273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oid statement test_switch ::: 0 parameters::: void test_switch()</w:t>
      </w:r>
    </w:p>
    <w:p w14:paraId="5222E07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F0A33D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ariable_int statement::: 2 variables::: int Int, a[1000]</w:t>
      </w:r>
    </w:p>
    <w:p w14:paraId="657457B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55C4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64596A8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57EC9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</w:t>
      </w:r>
    </w:p>
    <w:p w14:paraId="291B73B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D33ACD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2</w:t>
      </w:r>
    </w:p>
    <w:p w14:paraId="627AA12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5842D7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0AD18DE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43D453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5D95ED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BCDFE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-1</w:t>
      </w:r>
    </w:p>
    <w:p w14:paraId="0899AC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A786C9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a[2] = -1</w:t>
      </w:r>
    </w:p>
    <w:p w14:paraId="48EA05D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EFCD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0EAD3A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6B07E8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5BF3A5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D1504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</w:t>
      </w:r>
    </w:p>
    <w:p w14:paraId="1A5E131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60FF57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4D4967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41437A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</w:t>
      </w:r>
    </w:p>
    <w:p w14:paraId="66A6A95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BBAC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-2</w:t>
      </w:r>
    </w:p>
    <w:p w14:paraId="14CEC2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B0FF8A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a[1] = -2</w:t>
      </w:r>
    </w:p>
    <w:p w14:paraId="0EC2541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021C0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39E820D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940494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</w:t>
      </w:r>
    </w:p>
    <w:p w14:paraId="5247B74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44E14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627A1A0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146ACC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5</w:t>
      </w:r>
    </w:p>
    <w:p w14:paraId="0F5F4DC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63671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4</w:t>
      </w:r>
    </w:p>
    <w:p w14:paraId="019DDA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FC8163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*5/4</w:t>
      </w:r>
    </w:p>
    <w:p w14:paraId="5A0A01D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F59F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2*5/4</w:t>
      </w:r>
    </w:p>
    <w:p w14:paraId="05E4E87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9B6A5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[2*5/4]</w:t>
      </w:r>
    </w:p>
    <w:p w14:paraId="2EFF8BA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C9D9EC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[2*5/4]</w:t>
      </w:r>
    </w:p>
    <w:p w14:paraId="65DFE2B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90A9FA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2+a[2*5/4]</w:t>
      </w:r>
    </w:p>
    <w:p w14:paraId="079C14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C2A14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[2+a[2*5/4]]</w:t>
      </w:r>
    </w:p>
    <w:p w14:paraId="0AB16D6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BE7E4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[2+a[2*5/4]]</w:t>
      </w:r>
    </w:p>
    <w:p w14:paraId="4E003C2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A11228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[2+a[2*5/4]]</w:t>
      </w:r>
    </w:p>
    <w:p w14:paraId="7E67486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B514E7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[a[2+a[2*5/4]]]</w:t>
      </w:r>
    </w:p>
    <w:p w14:paraId="593CFEB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405264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[a[2+a[2*5/4]]]</w:t>
      </w:r>
    </w:p>
    <w:p w14:paraId="249B0D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B69489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[a[2+a[2*5/4]]]</w:t>
      </w:r>
    </w:p>
    <w:p w14:paraId="4111D9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4E0B30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Int = a[a[2+a[2*5/4]]]</w:t>
      </w:r>
    </w:p>
    <w:p w14:paraId="1B4009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2BA438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nt</w:t>
      </w:r>
    </w:p>
    <w:p w14:paraId="3EBE6B5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A27B5E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507A47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E1962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</w:t>
      </w:r>
    </w:p>
    <w:p w14:paraId="2EE63D8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1D3EF9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666666")</w:t>
      </w:r>
    </w:p>
    <w:p w14:paraId="4A9C260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36B21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HHHHH")</w:t>
      </w:r>
    </w:p>
    <w:p w14:paraId="200321F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33B497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cases statement with::: 2 cases::: case -1: printf("666666");</w:t>
      </w:r>
    </w:p>
    <w:p w14:paraId="047E255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-2: {printf("HHHHH"); }</w:t>
      </w:r>
    </w:p>
    <w:p w14:paraId="766A21A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</w:t>
      </w:r>
    </w:p>
    <w:p w14:paraId="609B3C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E6E98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default statement::: default: ;</w:t>
      </w:r>
    </w:p>
    <w:p w14:paraId="33CA53B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73F9E5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D6DF9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switch statement::: switch (Int){</w:t>
      </w:r>
    </w:p>
    <w:p w14:paraId="524BEF0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-1: printf("666666");</w:t>
      </w:r>
    </w:p>
    <w:p w14:paraId="461DDD9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-2: {printf("HHHHH"); }</w:t>
      </w:r>
    </w:p>
    <w:p w14:paraId="02CA17D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default: ;</w:t>
      </w:r>
    </w:p>
    <w:p w14:paraId="1E003E0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0A57BC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E583E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1A0340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DB49D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nt</w:t>
      </w:r>
    </w:p>
    <w:p w14:paraId="3CAD10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660E1B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5DBF0F6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5BFB7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'b'</w:t>
      </w:r>
    </w:p>
    <w:p w14:paraId="26EC502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2CB983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'b'</w:t>
      </w:r>
    </w:p>
    <w:p w14:paraId="679AA08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0E8B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+'b'</w:t>
      </w:r>
    </w:p>
    <w:p w14:paraId="7308C4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6710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nt</w:t>
      </w:r>
    </w:p>
    <w:p w14:paraId="36EE332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B2CA41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2AA1345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562E4C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3DEF459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F4E6F0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1F0634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2A9D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+1</w:t>
      </w:r>
    </w:p>
    <w:p w14:paraId="19F88D4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506E8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Int = Int+1</w:t>
      </w:r>
    </w:p>
    <w:p w14:paraId="7BADF2E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B4DA14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23333")</w:t>
      </w:r>
    </w:p>
    <w:p w14:paraId="4C2FF9C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8E25D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nt</w:t>
      </w:r>
    </w:p>
    <w:p w14:paraId="534EFEE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894B9A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1CA42E0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18709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</w:t>
      </w:r>
    </w:p>
    <w:p w14:paraId="148C109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652E4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*****",Int)</w:t>
      </w:r>
    </w:p>
    <w:p w14:paraId="30ADF15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C10D81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factor statemnt::: Int</w:t>
      </w:r>
    </w:p>
    <w:p w14:paraId="4D3E043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F350F2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1193C64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2979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</w:t>
      </w:r>
    </w:p>
    <w:p w14:paraId="6B173A2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51EB91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Int)</w:t>
      </w:r>
    </w:p>
    <w:p w14:paraId="36AEA55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0A685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cases statement with::: 3 cases::: case 1: Int = Int+1;</w:t>
      </w:r>
    </w:p>
    <w:p w14:paraId="5B522BC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'a': {printf("23333");  }</w:t>
      </w:r>
    </w:p>
    <w:p w14:paraId="7A67088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-123: {printf("*****",Int);  printf(Int); }</w:t>
      </w:r>
    </w:p>
    <w:p w14:paraId="5DBFE2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</w:t>
      </w:r>
    </w:p>
    <w:p w14:paraId="2551505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83039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scanf statement::: 3 variables::: scanf(Int,Int,Int)</w:t>
      </w:r>
    </w:p>
    <w:p w14:paraId="2C2DEC0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8C5CF5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default statement::: default: {scanf(Int,Int,Int);}</w:t>
      </w:r>
    </w:p>
    <w:p w14:paraId="57B133C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441BF8B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02055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switch statement::: switch (Int+'b'){</w:t>
      </w:r>
    </w:p>
    <w:p w14:paraId="738C29D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1: Int = Int+1;</w:t>
      </w:r>
    </w:p>
    <w:p w14:paraId="632E6D1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'a': {printf("23333");  }</w:t>
      </w:r>
    </w:p>
    <w:p w14:paraId="071C960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case -123: {printf("*****",Int);  printf(Int); }</w:t>
      </w:r>
    </w:p>
    <w:p w14:paraId="6EB44FA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default: {scanf(Int,Int,Int);}</w:t>
      </w:r>
    </w:p>
    <w:p w14:paraId="165F99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6C81242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3155D93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57B116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1D56C6D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51762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0D26CEA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4D2B03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41BEF5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E7142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1CFC0B1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42F1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</w:t>
      </w:r>
    </w:p>
    <w:p w14:paraId="7F446F3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F6B6D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[1]</w:t>
      </w:r>
    </w:p>
    <w:p w14:paraId="5766869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346B51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[1]</w:t>
      </w:r>
    </w:p>
    <w:p w14:paraId="1A9ED3F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A3711B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expression statemnt::: 1-a[1]</w:t>
      </w:r>
    </w:p>
    <w:p w14:paraId="0DB033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A3B78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[1-a[1]]</w:t>
      </w:r>
    </w:p>
    <w:p w14:paraId="12C4207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1E43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[1-a[1]]</w:t>
      </w:r>
    </w:p>
    <w:p w14:paraId="69004B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B6CBD8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[1-a[1]]</w:t>
      </w:r>
    </w:p>
    <w:p w14:paraId="25AEB68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A9C7F5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a[a[1-a[1]]]</w:t>
      </w:r>
    </w:p>
    <w:p w14:paraId="20CE8F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F6948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a[a[1-a[1]]]</w:t>
      </w:r>
    </w:p>
    <w:p w14:paraId="7507242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E040F1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a[a[1-a[1]]]</w:t>
      </w:r>
    </w:p>
    <w:p w14:paraId="6CC3D47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FBB0E1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Int = a[a[1-a[1]]]</w:t>
      </w:r>
    </w:p>
    <w:p w14:paraId="36190E3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A43C0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1370</w:t>
      </w:r>
    </w:p>
    <w:p w14:paraId="144C45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D03883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oid statement test_for ::: 1 parameters::: void test_for(int Int)</w:t>
      </w:r>
    </w:p>
    <w:p w14:paraId="1B8D0E9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D76106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055EF1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67568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012FF8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8609A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-2</w:t>
      </w:r>
    </w:p>
    <w:p w14:paraId="1D1EFA5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877DC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-2</w:t>
      </w:r>
    </w:p>
    <w:p w14:paraId="394C3B2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C850A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+-2</w:t>
      </w:r>
    </w:p>
    <w:p w14:paraId="56DF5CE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1FAFA8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Int = 0+-2</w:t>
      </w:r>
    </w:p>
    <w:p w14:paraId="24690DB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40F48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nt </w:t>
      </w:r>
    </w:p>
    <w:p w14:paraId="6FF2F72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701627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nt </w:t>
      </w:r>
    </w:p>
    <w:p w14:paraId="6B2B8FC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1388F2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71D7AEF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A5F38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31F8400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BBDD6E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expression statemnt::: Int +1</w:t>
      </w:r>
    </w:p>
    <w:p w14:paraId="5CEA9E9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FD2903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Int = Int +1</w:t>
      </w:r>
    </w:p>
    <w:p w14:paraId="3BF3A93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DB024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nt </w:t>
      </w:r>
    </w:p>
    <w:p w14:paraId="396435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5DD3B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nt </w:t>
      </w:r>
    </w:p>
    <w:p w14:paraId="2E9000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6773B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4CD012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66318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1C85E50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7AF013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 +1</w:t>
      </w:r>
    </w:p>
    <w:p w14:paraId="6FCFBC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78D8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Int = Int +1</w:t>
      </w:r>
    </w:p>
    <w:p w14:paraId="2A1D4FE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8FD9D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nt</w:t>
      </w:r>
    </w:p>
    <w:p w14:paraId="46A5D7E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35903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68EECB4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F85A6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</w:t>
      </w:r>
    </w:p>
    <w:p w14:paraId="71B1CAF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C3FE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 </w:t>
      </w:r>
    </w:p>
    <w:p w14:paraId="15FA26C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8ADE5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 </w:t>
      </w:r>
    </w:p>
    <w:p w14:paraId="0251DC3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97A222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i </w:t>
      </w:r>
    </w:p>
    <w:p w14:paraId="7D7D8C9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87337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000</w:t>
      </w:r>
    </w:p>
    <w:p w14:paraId="61CEB93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2A37FE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000</w:t>
      </w:r>
    </w:p>
    <w:p w14:paraId="656E27A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DF49CC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nt</w:t>
      </w:r>
    </w:p>
    <w:p w14:paraId="3C2FF12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64299F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14187E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AB2425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000-Int</w:t>
      </w:r>
    </w:p>
    <w:p w14:paraId="73A6D7F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B7336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i &lt;= 1000-Int</w:t>
      </w:r>
    </w:p>
    <w:p w14:paraId="293CFE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40E3B2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factor statemnt::: Int</w:t>
      </w:r>
    </w:p>
    <w:p w14:paraId="5100E0F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C3901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nt</w:t>
      </w:r>
    </w:p>
    <w:p w14:paraId="4E7AAD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58182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nt</w:t>
      </w:r>
    </w:p>
    <w:p w14:paraId="75A26EB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37D92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 </w:t>
      </w:r>
    </w:p>
    <w:p w14:paraId="335CED2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0315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 </w:t>
      </w:r>
    </w:p>
    <w:p w14:paraId="0461DC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958668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i </w:t>
      </w:r>
    </w:p>
    <w:p w14:paraId="0F62CC9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4FC4D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</w:t>
      </w:r>
    </w:p>
    <w:p w14:paraId="7B3FACA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D015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</w:t>
      </w:r>
    </w:p>
    <w:p w14:paraId="4DCD3A0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390F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</w:t>
      </w:r>
    </w:p>
    <w:p w14:paraId="0908980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BE0EF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i &lt;= i</w:t>
      </w:r>
    </w:p>
    <w:p w14:paraId="7B51680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D0FF0B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loop statement::: for (i = Int; i &lt;= i; i = i+1){</w:t>
      </w:r>
    </w:p>
    <w:p w14:paraId="67935E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;</w:t>
      </w:r>
    </w:p>
    <w:p w14:paraId="1BA0E8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}</w:t>
      </w:r>
    </w:p>
    <w:p w14:paraId="070922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047139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6BE31B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loop statement::: for (i = Int; i &lt;= 1000-Int; i = i+1){</w:t>
      </w:r>
    </w:p>
    <w:p w14:paraId="4986C04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for (i = Int; i &lt;= i; i = i+1){</w:t>
      </w:r>
    </w:p>
    <w:p w14:paraId="518A57F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;</w:t>
      </w:r>
    </w:p>
    <w:p w14:paraId="435DEDE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}</w:t>
      </w:r>
    </w:p>
    <w:p w14:paraId="057CC03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1DE5C24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25B43F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24BEFB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1641</w:t>
      </w:r>
    </w:p>
    <w:p w14:paraId="463913A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6B3E06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void statement test_call ::: 0 parameters::: void test_call()</w:t>
      </w:r>
    </w:p>
    <w:p w14:paraId="0DB3EC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A967FA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0AABB47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836CC5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</w:t>
      </w:r>
    </w:p>
    <w:p w14:paraId="6949E5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2EE575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expression statemnt::: 2</w:t>
      </w:r>
    </w:p>
    <w:p w14:paraId="1C9AAB4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A9C5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3017BD6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9C9A1F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</w:t>
      </w:r>
    </w:p>
    <w:p w14:paraId="67562A4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A111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2</w:t>
      </w:r>
    </w:p>
    <w:p w14:paraId="1138AD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665C90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3</w:t>
      </w:r>
    </w:p>
    <w:p w14:paraId="49DD88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2C6AB1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5</w:t>
      </w:r>
    </w:p>
    <w:p w14:paraId="2A9F4D4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C6388A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3*5</w:t>
      </w:r>
    </w:p>
    <w:p w14:paraId="517E914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F97975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3*5</w:t>
      </w:r>
    </w:p>
    <w:p w14:paraId="759518C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3E46B0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2,3*5</w:t>
      </w:r>
    </w:p>
    <w:p w14:paraId="1CEAB23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2C3337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mymax(2,3*5)</w:t>
      </w:r>
    </w:p>
    <w:p w14:paraId="4599DC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AB3DCA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ymax(2,3*5)</w:t>
      </w:r>
    </w:p>
    <w:p w14:paraId="212493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32F6BD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2</w:t>
      </w:r>
    </w:p>
    <w:p w14:paraId="1D48AA9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7C51F0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2</w:t>
      </w:r>
    </w:p>
    <w:p w14:paraId="3043FD8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62D1E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2</w:t>
      </w:r>
    </w:p>
    <w:p w14:paraId="591C6AC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3953E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4</w:t>
      </w:r>
    </w:p>
    <w:p w14:paraId="5C545E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C7587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4</w:t>
      </w:r>
    </w:p>
    <w:p w14:paraId="1999987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47AA86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4</w:t>
      </w:r>
    </w:p>
    <w:p w14:paraId="609C5B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968776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2, 4</w:t>
      </w:r>
    </w:p>
    <w:p w14:paraId="67B9E57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1A3E1E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mymax(2, 4)</w:t>
      </w:r>
    </w:p>
    <w:p w14:paraId="671E9AE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C28B7E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ymax(2, 4)</w:t>
      </w:r>
    </w:p>
    <w:p w14:paraId="6122FC2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630D7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factor statemnt::: 100</w:t>
      </w:r>
    </w:p>
    <w:p w14:paraId="6AD21B0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9637E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00</w:t>
      </w:r>
    </w:p>
    <w:p w14:paraId="18E8E1C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92AED6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3EE18A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95439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124ECF2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6DAFC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00-1</w:t>
      </w:r>
    </w:p>
    <w:p w14:paraId="2EFE6B3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164271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(100-1)</w:t>
      </w:r>
    </w:p>
    <w:p w14:paraId="2A3BD4A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5AC3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ymax(2,3*5)/mymax(2, 4)*(100-1)</w:t>
      </w:r>
    </w:p>
    <w:p w14:paraId="390AA00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A9EB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ymax(2,3*5)/mymax(2, 4)*(100-1)</w:t>
      </w:r>
    </w:p>
    <w:p w14:paraId="7CBE9D9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7AFD4F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2, mymax(2,3*5)/mymax(2, 4)*(100-1)</w:t>
      </w:r>
    </w:p>
    <w:p w14:paraId="6F89C2F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30AA47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mymax(2, mymax(2,3*5)/mymax(2, 4)*(100-1))</w:t>
      </w:r>
    </w:p>
    <w:p w14:paraId="1A54AF4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DD4A07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1709</w:t>
      </w:r>
    </w:p>
    <w:p w14:paraId="211CCA2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882FFB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x</w:t>
      </w:r>
    </w:p>
    <w:p w14:paraId="049A1F3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7ACA99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x</w:t>
      </w:r>
    </w:p>
    <w:p w14:paraId="25F2140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2F7A0D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x</w:t>
      </w:r>
    </w:p>
    <w:p w14:paraId="00E256D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62922F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mx = ", mx)</w:t>
      </w:r>
    </w:p>
    <w:p w14:paraId="732EF0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ABD749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012E6B0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CCB7D9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559D281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1744C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</w:t>
      </w:r>
    </w:p>
    <w:p w14:paraId="5CB68B5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0D5F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 </w:t>
      </w:r>
    </w:p>
    <w:p w14:paraId="3611CC7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3DE714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 </w:t>
      </w:r>
    </w:p>
    <w:p w14:paraId="67ABE45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864B97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 xml:space="preserve">This is a expression statemnt::: i </w:t>
      </w:r>
    </w:p>
    <w:p w14:paraId="5B2D24B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E54ED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</w:t>
      </w:r>
    </w:p>
    <w:p w14:paraId="110DDB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B9D539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</w:t>
      </w:r>
    </w:p>
    <w:p w14:paraId="3D9C9B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FFA6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</w:t>
      </w:r>
    </w:p>
    <w:p w14:paraId="599CC2E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EED2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i &lt;= m</w:t>
      </w:r>
    </w:p>
    <w:p w14:paraId="7E1B6CA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D2427E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m </w:t>
      </w:r>
    </w:p>
    <w:p w14:paraId="6F1B655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0AA84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m </w:t>
      </w:r>
    </w:p>
    <w:p w14:paraId="78E642C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49D5CE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</w:t>
      </w:r>
    </w:p>
    <w:p w14:paraId="14011CC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B8B2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</w:t>
      </w:r>
    </w:p>
    <w:p w14:paraId="0DA9FC9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D4C23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 - i</w:t>
      </w:r>
    </w:p>
    <w:p w14:paraId="7D07DA0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14420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j = m - i</w:t>
      </w:r>
    </w:p>
    <w:p w14:paraId="1D904C1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3C4664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 </w:t>
      </w:r>
    </w:p>
    <w:p w14:paraId="60955E2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D4AEC1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 </w:t>
      </w:r>
    </w:p>
    <w:p w14:paraId="1E5119D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858DF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i </w:t>
      </w:r>
    </w:p>
    <w:p w14:paraId="74847E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A02991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70B77D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A46B99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164BA95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ACE26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</w:t>
      </w:r>
    </w:p>
    <w:p w14:paraId="5677255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3DF9DC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i == 0</w:t>
      </w:r>
    </w:p>
    <w:p w14:paraId="24B4666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7C892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j</w:t>
      </w:r>
    </w:p>
    <w:p w14:paraId="24BA237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3F0102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j</w:t>
      </w:r>
    </w:p>
    <w:p w14:paraId="7BA8ACA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0F3EED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expression statemnt::: j</w:t>
      </w:r>
    </w:p>
    <w:p w14:paraId="791D76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A5078E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7C3A5B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CE8EA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4042FD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00FB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71CC23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F7FD47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j,n</w:t>
      </w:r>
    </w:p>
    <w:p w14:paraId="2606D8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ADCA8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work(j,n)</w:t>
      </w:r>
    </w:p>
    <w:p w14:paraId="7940415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117706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work(j,n)</w:t>
      </w:r>
    </w:p>
    <w:p w14:paraId="6B4042D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B50EBA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work(j,n)</w:t>
      </w:r>
    </w:p>
    <w:p w14:paraId="0A6D2C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94A51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work(j,n)</w:t>
      </w:r>
    </w:p>
    <w:p w14:paraId="53127FE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7C2D53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work(j,n))</w:t>
      </w:r>
    </w:p>
    <w:p w14:paraId="587B175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53C505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statement::: if (i == 0){</w:t>
      </w:r>
    </w:p>
    <w:p w14:paraId="75E1B46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printf(work(j,n));</w:t>
      </w:r>
    </w:p>
    <w:p w14:paraId="6ED294C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}</w:t>
      </w:r>
    </w:p>
    <w:p w14:paraId="1FA198F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</w:t>
      </w:r>
    </w:p>
    <w:p w14:paraId="15750D8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6949B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4E1C9FC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2BAC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1594F8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1022E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7916A33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7F9B5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N    ",n)</w:t>
      </w:r>
    </w:p>
    <w:p w14:paraId="5E7835B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4B0D1B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j</w:t>
      </w:r>
    </w:p>
    <w:p w14:paraId="4E695F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B92AF4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j</w:t>
      </w:r>
    </w:p>
    <w:p w14:paraId="055B84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FE803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j</w:t>
      </w:r>
    </w:p>
    <w:p w14:paraId="1888EEB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83A68D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M    ",j)</w:t>
      </w:r>
    </w:p>
    <w:p w14:paraId="53D537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5C0290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j</w:t>
      </w:r>
    </w:p>
    <w:p w14:paraId="27F3F75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63DA9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j</w:t>
      </w:r>
    </w:p>
    <w:p w14:paraId="72C55F2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8DFE03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j</w:t>
      </w:r>
    </w:p>
    <w:p w14:paraId="5FA871D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25491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n</w:t>
      </w:r>
    </w:p>
    <w:p w14:paraId="1D71990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A075D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n</w:t>
      </w:r>
    </w:p>
    <w:p w14:paraId="77A77D2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78698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n</w:t>
      </w:r>
    </w:p>
    <w:p w14:paraId="79743F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BC514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j, n</w:t>
      </w:r>
    </w:p>
    <w:p w14:paraId="52A7D60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BCA126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C(j, n)</w:t>
      </w:r>
    </w:p>
    <w:p w14:paraId="6231913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9C34C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C(j, n)</w:t>
      </w:r>
    </w:p>
    <w:p w14:paraId="5DA2B68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6411DE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C(j, n)</w:t>
      </w:r>
    </w:p>
    <w:p w14:paraId="4B24FDF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3088E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C(j, n)</w:t>
      </w:r>
    </w:p>
    <w:p w14:paraId="1202113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5C37E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C    ",C(j, n))</w:t>
      </w:r>
    </w:p>
    <w:p w14:paraId="10D8DA6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A40753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")</w:t>
      </w:r>
    </w:p>
    <w:p w14:paraId="45DDB53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57DF0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loop statement::: for (i = 0;  i &lt;= m; i = i +1) { </w:t>
      </w:r>
    </w:p>
    <w:p w14:paraId="2B91585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j = m - i;</w:t>
      </w:r>
    </w:p>
    <w:p w14:paraId="01F604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if (i == 0){</w:t>
      </w:r>
    </w:p>
    <w:p w14:paraId="561968F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printf(work(j,n));</w:t>
      </w:r>
    </w:p>
    <w:p w14:paraId="27DDB4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}</w:t>
      </w:r>
    </w:p>
    <w:p w14:paraId="7F7426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printf("N    ",n);</w:t>
      </w:r>
    </w:p>
    <w:p w14:paraId="25EDFE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printf("M    ",j);</w:t>
      </w:r>
    </w:p>
    <w:p w14:paraId="365442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printf("C    ",C(j, n)); </w:t>
      </w:r>
    </w:p>
    <w:p w14:paraId="5986496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printf("");</w:t>
      </w:r>
    </w:p>
    <w:p w14:paraId="0FBA2E5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74915FA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080E860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038424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7952D30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9760FA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4143535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EE1B43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</w:t>
      </w:r>
    </w:p>
    <w:p w14:paraId="43CC240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8F36A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-2</w:t>
      </w:r>
    </w:p>
    <w:p w14:paraId="562F6B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340DE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-2</w:t>
      </w:r>
    </w:p>
    <w:p w14:paraId="0C0692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3308B6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--2</w:t>
      </w:r>
    </w:p>
    <w:p w14:paraId="285FDA8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04E982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1, --2</w:t>
      </w:r>
    </w:p>
    <w:p w14:paraId="622FCB5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E99754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mymax(1, --2)</w:t>
      </w:r>
    </w:p>
    <w:p w14:paraId="4035A38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4D021E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ymax(1, --2)</w:t>
      </w:r>
    </w:p>
    <w:p w14:paraId="1FB07D6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0C853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ymax(1, --2)</w:t>
      </w:r>
    </w:p>
    <w:p w14:paraId="30270A1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4BBE60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ymax(1, --2)</w:t>
      </w:r>
    </w:p>
    <w:p w14:paraId="17759A0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5A2CA7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x = mymax(1, --2)</w:t>
      </w:r>
    </w:p>
    <w:p w14:paraId="213D515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865DC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x</w:t>
      </w:r>
    </w:p>
    <w:p w14:paraId="06BBBFC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BB9EA1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x</w:t>
      </w:r>
    </w:p>
    <w:p w14:paraId="5655A32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E602D1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+8</w:t>
      </w:r>
    </w:p>
    <w:p w14:paraId="3AAE87C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49A93A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+8</w:t>
      </w:r>
    </w:p>
    <w:p w14:paraId="491F9C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B465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x++8</w:t>
      </w:r>
    </w:p>
    <w:p w14:paraId="0FB5AA8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75AE6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9</w:t>
      </w:r>
    </w:p>
    <w:p w14:paraId="0538CD6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F2DB1B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9</w:t>
      </w:r>
    </w:p>
    <w:p w14:paraId="470812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BB3C76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9</w:t>
      </w:r>
    </w:p>
    <w:p w14:paraId="5AF59E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BD507A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2 parameters::: x++8, 9</w:t>
      </w:r>
    </w:p>
    <w:p w14:paraId="56942D7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DA23D1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mymax(x++8, 9)</w:t>
      </w:r>
    </w:p>
    <w:p w14:paraId="240DD6E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F902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ymax(x++8, 9)</w:t>
      </w:r>
    </w:p>
    <w:p w14:paraId="08D2782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D58992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ymax(x++8, 9)</w:t>
      </w:r>
    </w:p>
    <w:p w14:paraId="1AF777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BCEEF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ymax(x++8, 9)</w:t>
      </w:r>
    </w:p>
    <w:p w14:paraId="452913C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E7EDF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x = mymax(x++8, 9)</w:t>
      </w:r>
    </w:p>
    <w:p w14:paraId="03A1EE1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63685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4</w:t>
      </w:r>
    </w:p>
    <w:p w14:paraId="24AE2C5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8E8EA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4</w:t>
      </w:r>
    </w:p>
    <w:p w14:paraId="2A6D1DB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718B22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4</w:t>
      </w:r>
    </w:p>
    <w:p w14:paraId="4976FAA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47B926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y = 4</w:t>
      </w:r>
    </w:p>
    <w:p w14:paraId="43ABF47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6CEA06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7</w:t>
      </w:r>
    </w:p>
    <w:p w14:paraId="2FEC25B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170EF2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7</w:t>
      </w:r>
    </w:p>
    <w:p w14:paraId="34943C3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5D6933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7</w:t>
      </w:r>
    </w:p>
    <w:p w14:paraId="03D9CC1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78646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z = 7</w:t>
      </w:r>
    </w:p>
    <w:p w14:paraId="06B0A4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A4921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x </w:t>
      </w:r>
    </w:p>
    <w:p w14:paraId="6185DF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CC418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x </w:t>
      </w:r>
    </w:p>
    <w:p w14:paraId="21FBDA6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F55D0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x </w:t>
      </w:r>
    </w:p>
    <w:p w14:paraId="40FED2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AE4F75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y</w:t>
      </w:r>
    </w:p>
    <w:p w14:paraId="0CF26D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B58C80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y</w:t>
      </w:r>
    </w:p>
    <w:p w14:paraId="27FE2A8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CB163A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y</w:t>
      </w:r>
    </w:p>
    <w:p w14:paraId="1C49519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3CAF53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x &gt; y</w:t>
      </w:r>
    </w:p>
    <w:p w14:paraId="5C2E8B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0B75B7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x </w:t>
      </w:r>
    </w:p>
    <w:p w14:paraId="153C01E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A22AEF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x </w:t>
      </w:r>
    </w:p>
    <w:p w14:paraId="5F9E7B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DE390E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x </w:t>
      </w:r>
    </w:p>
    <w:p w14:paraId="7E3B501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47DC3C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z</w:t>
      </w:r>
    </w:p>
    <w:p w14:paraId="27CC6F5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8D8A32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z</w:t>
      </w:r>
    </w:p>
    <w:p w14:paraId="59F869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F1A5B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z</w:t>
      </w:r>
    </w:p>
    <w:p w14:paraId="366FF20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FA5542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x &gt; z</w:t>
      </w:r>
    </w:p>
    <w:p w14:paraId="049B4DC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04199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x</w:t>
      </w:r>
    </w:p>
    <w:p w14:paraId="1955D20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6818A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x</w:t>
      </w:r>
    </w:p>
    <w:p w14:paraId="1086E05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15A28E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x</w:t>
      </w:r>
    </w:p>
    <w:p w14:paraId="1ADEF21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5FA389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mx = x</w:t>
      </w:r>
    </w:p>
    <w:p w14:paraId="1B59E9B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36740C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z</w:t>
      </w:r>
    </w:p>
    <w:p w14:paraId="0B2D20C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D506B1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z</w:t>
      </w:r>
    </w:p>
    <w:p w14:paraId="7129D6B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D1EA6C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z</w:t>
      </w:r>
    </w:p>
    <w:p w14:paraId="4BF230E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54C23A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mx = z</w:t>
      </w:r>
    </w:p>
    <w:p w14:paraId="7500ADE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61CA13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_elsestatement::: if (x &gt; z)</w:t>
      </w:r>
    </w:p>
    <w:p w14:paraId="0362295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mx = x;</w:t>
      </w:r>
    </w:p>
    <w:p w14:paraId="67D84DA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else</w:t>
      </w:r>
    </w:p>
    <w:p w14:paraId="7027430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mx = z;</w:t>
      </w:r>
    </w:p>
    <w:p w14:paraId="2D44259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2A62B9A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878B3B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y </w:t>
      </w:r>
    </w:p>
    <w:p w14:paraId="3993B6A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2D39EA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y </w:t>
      </w:r>
    </w:p>
    <w:p w14:paraId="3B795E8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A2C4B5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y </w:t>
      </w:r>
    </w:p>
    <w:p w14:paraId="5054255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728A24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z</w:t>
      </w:r>
    </w:p>
    <w:p w14:paraId="7CE5DE9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99A646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z</w:t>
      </w:r>
    </w:p>
    <w:p w14:paraId="5309EFB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F3E6A2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z</w:t>
      </w:r>
    </w:p>
    <w:p w14:paraId="587BC4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F3E484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y &gt; z</w:t>
      </w:r>
    </w:p>
    <w:p w14:paraId="3367D4F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162B7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y</w:t>
      </w:r>
    </w:p>
    <w:p w14:paraId="33319D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18607E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y</w:t>
      </w:r>
    </w:p>
    <w:p w14:paraId="5DEA672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48470D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y</w:t>
      </w:r>
    </w:p>
    <w:p w14:paraId="67EA36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F40A9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mx = y</w:t>
      </w:r>
    </w:p>
    <w:p w14:paraId="0EA3EF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229313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z</w:t>
      </w:r>
    </w:p>
    <w:p w14:paraId="4152BC2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E096A4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z</w:t>
      </w:r>
    </w:p>
    <w:p w14:paraId="6A3F098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F5D2A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z</w:t>
      </w:r>
    </w:p>
    <w:p w14:paraId="043276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EFE248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mx = z</w:t>
      </w:r>
    </w:p>
    <w:p w14:paraId="16CC3CA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44015A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_elsestatement::: if (y &gt; z)</w:t>
      </w:r>
    </w:p>
    <w:p w14:paraId="198AB37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mx = y;</w:t>
      </w:r>
    </w:p>
    <w:p w14:paraId="79134D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else mx = z;</w:t>
      </w:r>
    </w:p>
    <w:p w14:paraId="7492B69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3B74C59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09CDAF0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C0E36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if_elsestatement::: if (x &gt; y){</w:t>
      </w:r>
    </w:p>
    <w:p w14:paraId="2CE0DF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if (x &gt; z)</w:t>
      </w:r>
    </w:p>
    <w:p w14:paraId="49E2801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mx = x;</w:t>
      </w:r>
    </w:p>
    <w:p w14:paraId="115979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else</w:t>
      </w:r>
    </w:p>
    <w:p w14:paraId="309440D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    mx = z;</w:t>
      </w:r>
    </w:p>
    <w:p w14:paraId="42881D5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7ADA9D5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else if (y &gt; z)</w:t>
      </w:r>
    </w:p>
    <w:p w14:paraId="2FD42EA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 xml:space="preserve">    mx = y;</w:t>
      </w:r>
    </w:p>
    <w:p w14:paraId="7A0DF70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else mx = z;</w:t>
      </w:r>
    </w:p>
    <w:p w14:paraId="04CBDE1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1C147BC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58DCCC6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9A0F6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mx</w:t>
      </w:r>
    </w:p>
    <w:p w14:paraId="164D3AD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D7C0F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mx</w:t>
      </w:r>
    </w:p>
    <w:p w14:paraId="0F13BD8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35A6AB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mx</w:t>
      </w:r>
    </w:p>
    <w:p w14:paraId="3EBCA8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925AA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mx = ", mx)</w:t>
      </w:r>
    </w:p>
    <w:p w14:paraId="17ADBF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FA96E9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init()</w:t>
      </w:r>
    </w:p>
    <w:p w14:paraId="22059D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C6807D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k</w:t>
      </w:r>
    </w:p>
    <w:p w14:paraId="4E02B64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9187BF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k</w:t>
      </w:r>
    </w:p>
    <w:p w14:paraId="1B58A4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A4C5B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7641D4D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68F5AB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54987FF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971096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k+1</w:t>
      </w:r>
    </w:p>
    <w:p w14:paraId="0081BD5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4A344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 </w:t>
      </w:r>
    </w:p>
    <w:p w14:paraId="15C4A16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37092F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 </w:t>
      </w:r>
    </w:p>
    <w:p w14:paraId="00C30C2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B6CE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i </w:t>
      </w:r>
    </w:p>
    <w:p w14:paraId="611E381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F5AE80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3D834EC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172B92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5937081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F3DD68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</w:t>
      </w:r>
    </w:p>
    <w:p w14:paraId="725C15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1B166C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i &gt;= 0</w:t>
      </w:r>
    </w:p>
    <w:p w14:paraId="1DC1B33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044E2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</w:t>
      </w:r>
    </w:p>
    <w:p w14:paraId="5F36B82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142D04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</w:t>
      </w:r>
    </w:p>
    <w:p w14:paraId="0B3C610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661FB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</w:t>
      </w:r>
    </w:p>
    <w:p w14:paraId="17F9D6F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B93C9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k</w:t>
      </w:r>
    </w:p>
    <w:p w14:paraId="6B564BC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8A663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k</w:t>
      </w:r>
    </w:p>
    <w:p w14:paraId="5245995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18BA9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</w:t>
      </w:r>
    </w:p>
    <w:p w14:paraId="76BBAC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8E485D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</w:t>
      </w:r>
    </w:p>
    <w:p w14:paraId="11EF48D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3CB5C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k+i</w:t>
      </w:r>
    </w:p>
    <w:p w14:paraId="4BABF4E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EE033C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a[i] = k+i</w:t>
      </w:r>
    </w:p>
    <w:p w14:paraId="1A2EAFD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1D539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</w:t>
      </w:r>
    </w:p>
    <w:p w14:paraId="5C1D1C2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3CCE80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</w:t>
      </w:r>
    </w:p>
    <w:p w14:paraId="46EDCCF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BDD5F6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i</w:t>
      </w:r>
    </w:p>
    <w:p w14:paraId="66A197F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04F6BE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ch </w:t>
      </w:r>
    </w:p>
    <w:p w14:paraId="61EBEF0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33D1B5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ch </w:t>
      </w:r>
    </w:p>
    <w:p w14:paraId="4A4F670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330196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i</w:t>
      </w:r>
    </w:p>
    <w:p w14:paraId="474BAEE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D80D07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i</w:t>
      </w:r>
    </w:p>
    <w:p w14:paraId="11CB5B0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70BD1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ch + i</w:t>
      </w:r>
    </w:p>
    <w:p w14:paraId="1D12099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807E7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s[i] = ch + i</w:t>
      </w:r>
    </w:p>
    <w:p w14:paraId="424682E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618181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loop statement::: for (i = k+1; i &gt;= 0; i = i - 1){</w:t>
      </w:r>
    </w:p>
    <w:p w14:paraId="05609A6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a[i] = k+i;</w:t>
      </w:r>
    </w:p>
    <w:p w14:paraId="660FFA7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s[i] = ch + i;</w:t>
      </w:r>
    </w:p>
    <w:p w14:paraId="0E07B48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58A5024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4D54F47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F34876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2D3B370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3BB2C1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4E971D56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64D41D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</w:t>
      </w:r>
    </w:p>
    <w:p w14:paraId="2CE28CA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A3B809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i </w:t>
      </w:r>
    </w:p>
    <w:p w14:paraId="27C1267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7ED04C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i </w:t>
      </w:r>
    </w:p>
    <w:p w14:paraId="1ADE5CC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F9A27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expression statemnt::: i </w:t>
      </w:r>
    </w:p>
    <w:p w14:paraId="37E9E78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363652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k</w:t>
      </w:r>
    </w:p>
    <w:p w14:paraId="372C7D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0E4271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k</w:t>
      </w:r>
    </w:p>
    <w:p w14:paraId="0BBCD8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6C2E33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k</w:t>
      </w:r>
    </w:p>
    <w:p w14:paraId="5D941F6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686A65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condition ::: i &gt; k</w:t>
      </w:r>
    </w:p>
    <w:p w14:paraId="46A90AB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E0DBD0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factor statemnt::: k </w:t>
      </w:r>
    </w:p>
    <w:p w14:paraId="501A144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389CED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term statemnt::: k </w:t>
      </w:r>
    </w:p>
    <w:p w14:paraId="28D144D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F4B603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09B73C4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5914ED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428A1AB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72EE5E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k + 1</w:t>
      </w:r>
    </w:p>
    <w:p w14:paraId="6D375E9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035524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n assign statement::: k = k + 1</w:t>
      </w:r>
    </w:p>
    <w:p w14:paraId="18A22BE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07B536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This is a loop statement::: for (i = 0;  i &gt; k; i = i-1) { </w:t>
      </w:r>
    </w:p>
    <w:p w14:paraId="363A67E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    k = k + 1;</w:t>
      </w:r>
    </w:p>
    <w:p w14:paraId="79B075F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}</w:t>
      </w:r>
    </w:p>
    <w:p w14:paraId="01AA39E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 xml:space="preserve">    </w:t>
      </w:r>
    </w:p>
    <w:p w14:paraId="7A7D38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0DE12B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k</w:t>
      </w:r>
    </w:p>
    <w:p w14:paraId="5280D09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2D02AF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term statemnt::: k</w:t>
      </w:r>
    </w:p>
    <w:p w14:paraId="770C4ED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E389E0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k</w:t>
      </w:r>
    </w:p>
    <w:p w14:paraId="4D12BD1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2EE14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k = ", k)</w:t>
      </w:r>
    </w:p>
    <w:p w14:paraId="629700D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60945D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k</w:t>
      </w:r>
    </w:p>
    <w:p w14:paraId="3CC88F3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529EE9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k</w:t>
      </w:r>
    </w:p>
    <w:p w14:paraId="64B3F67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7042A8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k</w:t>
      </w:r>
    </w:p>
    <w:p w14:paraId="25E1107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6420D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s[k]</w:t>
      </w:r>
    </w:p>
    <w:p w14:paraId="6F0A317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7519844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s[k]</w:t>
      </w:r>
    </w:p>
    <w:p w14:paraId="6EF4084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2EE9B6F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s[k]</w:t>
      </w:r>
    </w:p>
    <w:p w14:paraId="36CDACB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B68D07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rintf statement::: printf("ch = ",s[k])</w:t>
      </w:r>
    </w:p>
    <w:p w14:paraId="4F11233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5F81D11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test_switch()</w:t>
      </w:r>
    </w:p>
    <w:p w14:paraId="123F822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971C6E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1</w:t>
      </w:r>
    </w:p>
    <w:p w14:paraId="0CE740A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1EA78F1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1</w:t>
      </w:r>
    </w:p>
    <w:p w14:paraId="1D2887EC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6F32F2B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1</w:t>
      </w:r>
    </w:p>
    <w:p w14:paraId="2A655492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6A379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parameter with ::: 1 parameters::: 1</w:t>
      </w:r>
    </w:p>
    <w:p w14:paraId="61E43BF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BDCE925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test_for(1)</w:t>
      </w:r>
    </w:p>
    <w:p w14:paraId="34E8DA54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40C9098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function_call statement::: test_call()</w:t>
      </w:r>
    </w:p>
    <w:p w14:paraId="51140D6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9522D3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factor statemnt::: 0</w:t>
      </w:r>
    </w:p>
    <w:p w14:paraId="309E3F53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41F0158A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term statemnt::: 0</w:t>
      </w:r>
    </w:p>
    <w:p w14:paraId="3277266D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2009EE87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This is a expression statemnt::: 0</w:t>
      </w:r>
    </w:p>
    <w:p w14:paraId="38107D1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6B9BE991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lastRenderedPageBreak/>
        <w:t>This is a return statement::: return (0)</w:t>
      </w:r>
    </w:p>
    <w:p w14:paraId="575C5670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0C6CDCC9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  <w:r w:rsidRPr="000B6282">
        <w:rPr>
          <w:rStyle w:val="VerbatimChar"/>
          <w:sz w:val="11"/>
          <w:szCs w:val="11"/>
        </w:rPr>
        <w:t>siz = 2519 now = 2519</w:t>
      </w:r>
    </w:p>
    <w:p w14:paraId="475EB32E" w14:textId="77777777" w:rsidR="000B6282" w:rsidRPr="000B6282" w:rsidRDefault="000B6282" w:rsidP="000B6282">
      <w:pPr>
        <w:pStyle w:val="SourceCode"/>
        <w:rPr>
          <w:rStyle w:val="VerbatimChar"/>
          <w:sz w:val="11"/>
          <w:szCs w:val="11"/>
        </w:rPr>
      </w:pPr>
    </w:p>
    <w:p w14:paraId="3925AE6E" w14:textId="170CD357" w:rsidR="00C629AF" w:rsidRPr="000B6282" w:rsidRDefault="000B6282" w:rsidP="000B6282">
      <w:pPr>
        <w:pStyle w:val="SourceCode"/>
        <w:rPr>
          <w:sz w:val="11"/>
          <w:szCs w:val="11"/>
        </w:rPr>
      </w:pPr>
      <w:r w:rsidRPr="000B6282">
        <w:rPr>
          <w:rStyle w:val="VerbatimChar"/>
          <w:sz w:val="11"/>
          <w:szCs w:val="11"/>
        </w:rPr>
        <w:t>Program ended with exit code: 0</w:t>
      </w:r>
    </w:p>
    <w:sectPr w:rsidR="00C629AF" w:rsidRPr="000B628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E3D8D3" w14:textId="77777777" w:rsidR="002C5557" w:rsidRDefault="002C5557">
      <w:pPr>
        <w:spacing w:after="0"/>
      </w:pPr>
      <w:r>
        <w:separator/>
      </w:r>
    </w:p>
  </w:endnote>
  <w:endnote w:type="continuationSeparator" w:id="0">
    <w:p w14:paraId="3E30C183" w14:textId="77777777" w:rsidR="002C5557" w:rsidRDefault="002C5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EE127F" w14:textId="77777777" w:rsidR="002C5557" w:rsidRDefault="002C5557">
      <w:r>
        <w:separator/>
      </w:r>
    </w:p>
  </w:footnote>
  <w:footnote w:type="continuationSeparator" w:id="0">
    <w:p w14:paraId="25EAEF75" w14:textId="77777777" w:rsidR="002C5557" w:rsidRDefault="002C5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F0DF7E"/>
    <w:multiLevelType w:val="multilevel"/>
    <w:tmpl w:val="F5D81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B6282"/>
    <w:rsid w:val="001A4611"/>
    <w:rsid w:val="002347A0"/>
    <w:rsid w:val="00295DDD"/>
    <w:rsid w:val="002C5557"/>
    <w:rsid w:val="004D658B"/>
    <w:rsid w:val="004E29B3"/>
    <w:rsid w:val="00500DF9"/>
    <w:rsid w:val="00590D07"/>
    <w:rsid w:val="00740A7D"/>
    <w:rsid w:val="00784D58"/>
    <w:rsid w:val="008D6863"/>
    <w:rsid w:val="00943E61"/>
    <w:rsid w:val="00B86B75"/>
    <w:rsid w:val="00BC48D5"/>
    <w:rsid w:val="00C36279"/>
    <w:rsid w:val="00C629AF"/>
    <w:rsid w:val="00C71E0C"/>
    <w:rsid w:val="00E315A3"/>
    <w:rsid w:val="00ED2A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D154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558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1</Pages>
  <Words>3494</Words>
  <Characters>19916</Characters>
  <Application>Microsoft Macintosh Word</Application>
  <DocSecurity>0</DocSecurity>
  <Lines>165</Lines>
  <Paragraphs>46</Paragraphs>
  <ScaleCrop>false</ScaleCrop>
  <LinksUpToDate>false</LinksUpToDate>
  <CharactersWithSpaces>23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's PC</cp:lastModifiedBy>
  <cp:revision>10</cp:revision>
  <dcterms:created xsi:type="dcterms:W3CDTF">2017-11-26T08:50:00Z</dcterms:created>
  <dcterms:modified xsi:type="dcterms:W3CDTF">2017-12-03T07:52:00Z</dcterms:modified>
</cp:coreProperties>
</file>